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667CC0" w14:textId="696EC7C1" w:rsidR="009F6585" w:rsidRPr="009F6585" w:rsidRDefault="00EA7FA9" w:rsidP="007E23F7">
      <w:pPr>
        <w:pStyle w:val="BodyText"/>
        <w:spacing w:before="0"/>
        <w:rPr>
          <w:b/>
          <w:i/>
          <w:sz w:val="24"/>
          <w:lang w:val="en-US"/>
        </w:rPr>
      </w:pPr>
      <w:r>
        <w:rPr>
          <w:b/>
          <w:i/>
          <w:sz w:val="24"/>
          <w:lang w:val="en-US"/>
        </w:rPr>
        <w:t>(</w:t>
      </w:r>
      <w:proofErr w:type="gramStart"/>
      <w:r>
        <w:rPr>
          <w:b/>
          <w:i/>
          <w:sz w:val="24"/>
          <w:lang w:val="en-US"/>
        </w:rPr>
        <w:t>this</w:t>
      </w:r>
      <w:proofErr w:type="gramEnd"/>
      <w:r>
        <w:rPr>
          <w:b/>
          <w:i/>
          <w:sz w:val="24"/>
          <w:lang w:val="en-US"/>
        </w:rPr>
        <w:t xml:space="preserve"> spreadsheet i</w:t>
      </w:r>
      <w:r w:rsidR="00C32C0A">
        <w:rPr>
          <w:b/>
          <w:i/>
          <w:sz w:val="24"/>
          <w:lang w:val="en-US"/>
        </w:rPr>
        <w:t>s</w:t>
      </w:r>
      <w:r>
        <w:rPr>
          <w:b/>
          <w:i/>
          <w:sz w:val="24"/>
          <w:lang w:val="en-US"/>
        </w:rPr>
        <w:t xml:space="preserve"> for you to tell us the timeline of the </w:t>
      </w:r>
      <w:r w:rsidR="00C32C0A">
        <w:rPr>
          <w:b/>
          <w:i/>
          <w:sz w:val="24"/>
          <w:lang w:val="en-US"/>
        </w:rPr>
        <w:t>activities</w:t>
      </w:r>
      <w:r>
        <w:rPr>
          <w:b/>
          <w:i/>
          <w:sz w:val="24"/>
          <w:lang w:val="en-US"/>
        </w:rPr>
        <w:t xml:space="preserve"> you plan to carry out for this </w:t>
      </w:r>
      <w:proofErr w:type="spellStart"/>
      <w:r w:rsidR="00C32C0A">
        <w:rPr>
          <w:b/>
          <w:i/>
          <w:sz w:val="24"/>
          <w:lang w:val="en-US"/>
        </w:rPr>
        <w:t>k</w:t>
      </w:r>
      <w:r>
        <w:rPr>
          <w:b/>
          <w:i/>
          <w:sz w:val="24"/>
          <w:lang w:val="en-US"/>
        </w:rPr>
        <w:t>aupapa</w:t>
      </w:r>
      <w:proofErr w:type="spellEnd"/>
      <w:r>
        <w:rPr>
          <w:b/>
          <w:i/>
          <w:sz w:val="24"/>
          <w:lang w:val="en-US"/>
        </w:rPr>
        <w:t xml:space="preserve">) </w:t>
      </w:r>
    </w:p>
    <w:p w14:paraId="73667CC1" w14:textId="77777777" w:rsidR="00071B2C" w:rsidRPr="008D62B1" w:rsidRDefault="00071B2C">
      <w:pPr>
        <w:rPr>
          <w:rFonts w:ascii="Arial" w:hAnsi="Arial" w:cs="Arial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31"/>
        <w:gridCol w:w="2759"/>
        <w:gridCol w:w="1900"/>
        <w:gridCol w:w="2020"/>
        <w:gridCol w:w="2018"/>
        <w:gridCol w:w="2082"/>
        <w:gridCol w:w="2082"/>
      </w:tblGrid>
      <w:tr w:rsidR="0037153C" w:rsidRPr="00D14B12" w14:paraId="73667CCF" w14:textId="2B677758" w:rsidTr="0037153C">
        <w:tc>
          <w:tcPr>
            <w:tcW w:w="404" w:type="pct"/>
            <w:shd w:val="clear" w:color="auto" w:fill="auto"/>
          </w:tcPr>
          <w:p w14:paraId="73667CC2" w14:textId="77777777" w:rsidR="0037153C" w:rsidRDefault="0037153C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WHEN?</w:t>
            </w:r>
          </w:p>
          <w:p w14:paraId="73667CC3" w14:textId="77777777" w:rsidR="0037153C" w:rsidRPr="0036265F" w:rsidRDefault="0037153C">
            <w:pPr>
              <w:rPr>
                <w:rFonts w:ascii="Arial" w:hAnsi="Arial" w:cs="Arial"/>
                <w:sz w:val="16"/>
                <w:szCs w:val="20"/>
              </w:rPr>
            </w:pPr>
            <w:r w:rsidRPr="0036265F">
              <w:rPr>
                <w:rFonts w:ascii="Arial" w:hAnsi="Arial" w:cs="Arial"/>
                <w:sz w:val="16"/>
                <w:szCs w:val="20"/>
              </w:rPr>
              <w:t>Date/s</w:t>
            </w:r>
          </w:p>
          <w:p w14:paraId="73667CC4" w14:textId="77777777" w:rsidR="0037153C" w:rsidRPr="00D14B12" w:rsidRDefault="0037153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986" w:type="pct"/>
            <w:shd w:val="clear" w:color="auto" w:fill="auto"/>
          </w:tcPr>
          <w:p w14:paraId="73667CC5" w14:textId="77777777" w:rsidR="0037153C" w:rsidRDefault="0037153C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WHAT?</w:t>
            </w:r>
          </w:p>
          <w:p w14:paraId="73667CC6" w14:textId="77777777" w:rsidR="0037153C" w:rsidRPr="0036265F" w:rsidRDefault="0037153C">
            <w:pPr>
              <w:rPr>
                <w:rFonts w:ascii="Arial" w:hAnsi="Arial" w:cs="Arial"/>
                <w:sz w:val="20"/>
                <w:szCs w:val="20"/>
              </w:rPr>
            </w:pPr>
            <w:r w:rsidRPr="0036265F">
              <w:rPr>
                <w:rFonts w:ascii="Arial" w:hAnsi="Arial" w:cs="Arial"/>
                <w:sz w:val="16"/>
                <w:szCs w:val="20"/>
              </w:rPr>
              <w:t>Activity</w:t>
            </w:r>
          </w:p>
        </w:tc>
        <w:tc>
          <w:tcPr>
            <w:tcW w:w="679" w:type="pct"/>
            <w:shd w:val="clear" w:color="auto" w:fill="auto"/>
          </w:tcPr>
          <w:p w14:paraId="73667CC7" w14:textId="77777777" w:rsidR="0037153C" w:rsidRDefault="0037153C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WITH WHOM?</w:t>
            </w:r>
          </w:p>
          <w:p w14:paraId="73667CC8" w14:textId="77777777" w:rsidR="0037153C" w:rsidRPr="0036265F" w:rsidRDefault="0037153C">
            <w:pPr>
              <w:rPr>
                <w:rFonts w:ascii="Arial" w:hAnsi="Arial" w:cs="Arial"/>
                <w:sz w:val="20"/>
                <w:szCs w:val="20"/>
              </w:rPr>
            </w:pPr>
            <w:r w:rsidRPr="0036265F">
              <w:rPr>
                <w:rFonts w:ascii="Arial" w:hAnsi="Arial" w:cs="Arial"/>
                <w:sz w:val="16"/>
                <w:szCs w:val="20"/>
              </w:rPr>
              <w:t>Target group/number of whānau</w:t>
            </w:r>
          </w:p>
        </w:tc>
        <w:tc>
          <w:tcPr>
            <w:tcW w:w="722" w:type="pct"/>
            <w:shd w:val="clear" w:color="auto" w:fill="auto"/>
          </w:tcPr>
          <w:p w14:paraId="73667CC9" w14:textId="77777777" w:rsidR="0037153C" w:rsidRDefault="0037153C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HOW?</w:t>
            </w:r>
          </w:p>
          <w:p w14:paraId="73667CCA" w14:textId="77777777" w:rsidR="0037153C" w:rsidRPr="0036265F" w:rsidRDefault="0037153C">
            <w:pPr>
              <w:rPr>
                <w:rFonts w:ascii="Arial" w:hAnsi="Arial" w:cs="Arial"/>
                <w:sz w:val="16"/>
                <w:szCs w:val="16"/>
              </w:rPr>
            </w:pPr>
            <w:r w:rsidRPr="0036265F">
              <w:rPr>
                <w:rFonts w:ascii="Arial" w:hAnsi="Arial" w:cs="Arial"/>
                <w:sz w:val="16"/>
                <w:szCs w:val="20"/>
              </w:rPr>
              <w:t>Responsibility – who will make this happen</w:t>
            </w:r>
          </w:p>
        </w:tc>
        <w:tc>
          <w:tcPr>
            <w:tcW w:w="721" w:type="pct"/>
            <w:shd w:val="clear" w:color="auto" w:fill="auto"/>
          </w:tcPr>
          <w:p w14:paraId="73667CCB" w14:textId="77777777" w:rsidR="0037153C" w:rsidRDefault="0037153C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REQUIREMENTS </w:t>
            </w:r>
          </w:p>
          <w:p w14:paraId="73667CCC" w14:textId="77777777" w:rsidR="0037153C" w:rsidRPr="0036265F" w:rsidRDefault="0037153C">
            <w:pPr>
              <w:rPr>
                <w:rFonts w:ascii="Arial" w:hAnsi="Arial" w:cs="Arial"/>
                <w:sz w:val="20"/>
                <w:szCs w:val="20"/>
              </w:rPr>
            </w:pPr>
            <w:r w:rsidRPr="0036265F">
              <w:rPr>
                <w:rFonts w:ascii="Arial" w:hAnsi="Arial" w:cs="Arial"/>
                <w:sz w:val="16"/>
                <w:szCs w:val="20"/>
              </w:rPr>
              <w:t>Resources required</w:t>
            </w:r>
          </w:p>
        </w:tc>
        <w:tc>
          <w:tcPr>
            <w:tcW w:w="744" w:type="pct"/>
            <w:shd w:val="clear" w:color="auto" w:fill="auto"/>
          </w:tcPr>
          <w:p w14:paraId="73667CCD" w14:textId="77777777" w:rsidR="0037153C" w:rsidRDefault="0037153C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RISKS</w:t>
            </w:r>
          </w:p>
          <w:p w14:paraId="73667CCE" w14:textId="77777777" w:rsidR="0037153C" w:rsidRPr="0036265F" w:rsidRDefault="0037153C">
            <w:pPr>
              <w:rPr>
                <w:rFonts w:ascii="Arial" w:hAnsi="Arial" w:cs="Arial"/>
                <w:sz w:val="20"/>
                <w:szCs w:val="20"/>
              </w:rPr>
            </w:pPr>
            <w:r w:rsidRPr="0036265F">
              <w:rPr>
                <w:rFonts w:ascii="Arial" w:hAnsi="Arial" w:cs="Arial"/>
                <w:sz w:val="16"/>
                <w:szCs w:val="20"/>
              </w:rPr>
              <w:t>Does anything need to happen first?</w:t>
            </w:r>
          </w:p>
        </w:tc>
        <w:tc>
          <w:tcPr>
            <w:tcW w:w="744" w:type="pct"/>
          </w:tcPr>
          <w:p w14:paraId="58FF582E" w14:textId="46319660" w:rsidR="0037153C" w:rsidRDefault="0037153C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COMPLETED</w:t>
            </w:r>
          </w:p>
          <w:p w14:paraId="3CE9CD39" w14:textId="654C965F" w:rsidR="0037153C" w:rsidRPr="004E39BE" w:rsidRDefault="004E39BE">
            <w:pPr>
              <w:rPr>
                <w:rFonts w:ascii="Arial" w:hAnsi="Arial" w:cs="Arial"/>
                <w:bCs/>
                <w:sz w:val="16"/>
                <w:szCs w:val="16"/>
              </w:rPr>
            </w:pPr>
            <w:r w:rsidRPr="004E39BE">
              <w:rPr>
                <w:rFonts w:ascii="Arial" w:hAnsi="Arial" w:cs="Arial"/>
                <w:bCs/>
                <w:sz w:val="16"/>
                <w:szCs w:val="16"/>
              </w:rPr>
              <w:t>Yes/no</w:t>
            </w:r>
            <w:r>
              <w:rPr>
                <w:rFonts w:ascii="Arial" w:hAnsi="Arial" w:cs="Arial"/>
                <w:bCs/>
                <w:sz w:val="16"/>
                <w:szCs w:val="16"/>
              </w:rPr>
              <w:t>?</w:t>
            </w:r>
          </w:p>
          <w:p w14:paraId="3B5A2616" w14:textId="31E0F322" w:rsidR="004E39BE" w:rsidRDefault="004E39B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E39BE">
              <w:rPr>
                <w:rFonts w:ascii="Arial" w:hAnsi="Arial" w:cs="Arial"/>
                <w:bCs/>
                <w:sz w:val="16"/>
                <w:szCs w:val="16"/>
              </w:rPr>
              <w:t>date</w:t>
            </w:r>
          </w:p>
        </w:tc>
      </w:tr>
      <w:tr w:rsidR="0037153C" w:rsidRPr="00D14B12" w14:paraId="73667CD7" w14:textId="2716D883" w:rsidTr="0037153C">
        <w:tc>
          <w:tcPr>
            <w:tcW w:w="404" w:type="pct"/>
            <w:shd w:val="clear" w:color="auto" w:fill="auto"/>
          </w:tcPr>
          <w:p w14:paraId="73667CD0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  <w:p w14:paraId="73667CD1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6" w:type="pct"/>
            <w:shd w:val="clear" w:color="auto" w:fill="auto"/>
          </w:tcPr>
          <w:p w14:paraId="73667CD2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79" w:type="pct"/>
            <w:shd w:val="clear" w:color="auto" w:fill="auto"/>
          </w:tcPr>
          <w:p w14:paraId="73667CD3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2" w:type="pct"/>
            <w:shd w:val="clear" w:color="auto" w:fill="auto"/>
          </w:tcPr>
          <w:p w14:paraId="73667CD4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1" w:type="pct"/>
            <w:shd w:val="clear" w:color="auto" w:fill="auto"/>
          </w:tcPr>
          <w:p w14:paraId="73667CD5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44" w:type="pct"/>
            <w:shd w:val="clear" w:color="auto" w:fill="auto"/>
          </w:tcPr>
          <w:p w14:paraId="73667CD6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44" w:type="pct"/>
          </w:tcPr>
          <w:p w14:paraId="327CD768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7153C" w:rsidRPr="00D14B12" w14:paraId="73667CDF" w14:textId="6AF8C0FD" w:rsidTr="0037153C">
        <w:tc>
          <w:tcPr>
            <w:tcW w:w="404" w:type="pct"/>
            <w:shd w:val="clear" w:color="auto" w:fill="auto"/>
          </w:tcPr>
          <w:p w14:paraId="73667CD8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  <w:p w14:paraId="73667CD9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6" w:type="pct"/>
            <w:shd w:val="clear" w:color="auto" w:fill="auto"/>
          </w:tcPr>
          <w:p w14:paraId="73667CDA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79" w:type="pct"/>
            <w:shd w:val="clear" w:color="auto" w:fill="auto"/>
          </w:tcPr>
          <w:p w14:paraId="73667CDB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2" w:type="pct"/>
            <w:shd w:val="clear" w:color="auto" w:fill="auto"/>
          </w:tcPr>
          <w:p w14:paraId="73667CDC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1" w:type="pct"/>
            <w:shd w:val="clear" w:color="auto" w:fill="auto"/>
          </w:tcPr>
          <w:p w14:paraId="73667CDD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44" w:type="pct"/>
            <w:shd w:val="clear" w:color="auto" w:fill="auto"/>
          </w:tcPr>
          <w:p w14:paraId="73667CDE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44" w:type="pct"/>
          </w:tcPr>
          <w:p w14:paraId="6410895E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7153C" w:rsidRPr="00D14B12" w14:paraId="73667D67" w14:textId="1C962157" w:rsidTr="0037153C">
        <w:tc>
          <w:tcPr>
            <w:tcW w:w="404" w:type="pct"/>
            <w:shd w:val="clear" w:color="auto" w:fill="auto"/>
          </w:tcPr>
          <w:p w14:paraId="264E4A71" w14:textId="77777777" w:rsidR="0037153C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  <w:p w14:paraId="73667CE1" w14:textId="23DB1200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6" w:type="pct"/>
            <w:shd w:val="clear" w:color="auto" w:fill="auto"/>
          </w:tcPr>
          <w:p w14:paraId="73667D02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79" w:type="pct"/>
            <w:shd w:val="clear" w:color="auto" w:fill="auto"/>
          </w:tcPr>
          <w:p w14:paraId="73667D25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2" w:type="pct"/>
            <w:shd w:val="clear" w:color="auto" w:fill="auto"/>
          </w:tcPr>
          <w:p w14:paraId="73667D39" w14:textId="6AD5050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1" w:type="pct"/>
            <w:shd w:val="clear" w:color="auto" w:fill="auto"/>
          </w:tcPr>
          <w:p w14:paraId="73667D51" w14:textId="00E31042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44" w:type="pct"/>
            <w:shd w:val="clear" w:color="auto" w:fill="auto"/>
          </w:tcPr>
          <w:p w14:paraId="73667D66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44" w:type="pct"/>
          </w:tcPr>
          <w:p w14:paraId="4689D79A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7153C" w:rsidRPr="00D14B12" w14:paraId="73667DA1" w14:textId="3F00B5E7" w:rsidTr="0037153C">
        <w:tc>
          <w:tcPr>
            <w:tcW w:w="404" w:type="pct"/>
            <w:shd w:val="clear" w:color="auto" w:fill="auto"/>
          </w:tcPr>
          <w:p w14:paraId="75B3EB0B" w14:textId="77777777" w:rsidR="0037153C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  <w:p w14:paraId="73667D69" w14:textId="248AA3A0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6" w:type="pct"/>
            <w:shd w:val="clear" w:color="auto" w:fill="auto"/>
          </w:tcPr>
          <w:p w14:paraId="73667D77" w14:textId="2306828D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79" w:type="pct"/>
            <w:shd w:val="clear" w:color="auto" w:fill="auto"/>
          </w:tcPr>
          <w:p w14:paraId="73667D81" w14:textId="1FDBFF68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2" w:type="pct"/>
            <w:shd w:val="clear" w:color="auto" w:fill="auto"/>
          </w:tcPr>
          <w:p w14:paraId="73667D8B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1" w:type="pct"/>
            <w:shd w:val="clear" w:color="auto" w:fill="auto"/>
          </w:tcPr>
          <w:p w14:paraId="73667D99" w14:textId="4E2A8CB5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44" w:type="pct"/>
            <w:shd w:val="clear" w:color="auto" w:fill="auto"/>
          </w:tcPr>
          <w:p w14:paraId="73667DA0" w14:textId="6C4477DE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44" w:type="pct"/>
          </w:tcPr>
          <w:p w14:paraId="194F243B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7153C" w:rsidRPr="00D14B12" w14:paraId="73667DCA" w14:textId="11490FD6" w:rsidTr="0037153C">
        <w:tc>
          <w:tcPr>
            <w:tcW w:w="404" w:type="pct"/>
            <w:shd w:val="clear" w:color="auto" w:fill="auto"/>
          </w:tcPr>
          <w:p w14:paraId="2C664E63" w14:textId="77777777" w:rsidR="0037153C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  <w:p w14:paraId="73667DA4" w14:textId="124CEE80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6" w:type="pct"/>
            <w:shd w:val="clear" w:color="auto" w:fill="auto"/>
          </w:tcPr>
          <w:p w14:paraId="73667DC4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79" w:type="pct"/>
            <w:shd w:val="clear" w:color="auto" w:fill="auto"/>
          </w:tcPr>
          <w:p w14:paraId="73667DC6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2" w:type="pct"/>
            <w:shd w:val="clear" w:color="auto" w:fill="auto"/>
          </w:tcPr>
          <w:p w14:paraId="73667DC7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1" w:type="pct"/>
            <w:shd w:val="clear" w:color="auto" w:fill="auto"/>
          </w:tcPr>
          <w:p w14:paraId="73667DC8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44" w:type="pct"/>
            <w:shd w:val="clear" w:color="auto" w:fill="auto"/>
          </w:tcPr>
          <w:p w14:paraId="73667DC9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44" w:type="pct"/>
          </w:tcPr>
          <w:p w14:paraId="3AF12FFA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7153C" w:rsidRPr="00D14B12" w14:paraId="73667DD9" w14:textId="7C2C9E63" w:rsidTr="0037153C">
        <w:tc>
          <w:tcPr>
            <w:tcW w:w="404" w:type="pct"/>
            <w:shd w:val="clear" w:color="auto" w:fill="auto"/>
          </w:tcPr>
          <w:p w14:paraId="23744029" w14:textId="77777777" w:rsidR="0037153C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  <w:p w14:paraId="73667DCC" w14:textId="6BD9F40B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6" w:type="pct"/>
            <w:shd w:val="clear" w:color="auto" w:fill="auto"/>
          </w:tcPr>
          <w:p w14:paraId="73667DD4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79" w:type="pct"/>
            <w:shd w:val="clear" w:color="auto" w:fill="auto"/>
          </w:tcPr>
          <w:p w14:paraId="73667DD5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2" w:type="pct"/>
            <w:shd w:val="clear" w:color="auto" w:fill="auto"/>
          </w:tcPr>
          <w:p w14:paraId="73667DD6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1" w:type="pct"/>
            <w:shd w:val="clear" w:color="auto" w:fill="auto"/>
          </w:tcPr>
          <w:p w14:paraId="73667DD7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44" w:type="pct"/>
            <w:shd w:val="clear" w:color="auto" w:fill="auto"/>
          </w:tcPr>
          <w:p w14:paraId="73667DD8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44" w:type="pct"/>
          </w:tcPr>
          <w:p w14:paraId="56C531D3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7153C" w:rsidRPr="00D14B12" w14:paraId="73667DE8" w14:textId="619D2E59" w:rsidTr="0037153C">
        <w:tc>
          <w:tcPr>
            <w:tcW w:w="404" w:type="pct"/>
            <w:shd w:val="clear" w:color="auto" w:fill="auto"/>
          </w:tcPr>
          <w:p w14:paraId="291EE871" w14:textId="77777777" w:rsidR="0037153C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  <w:p w14:paraId="73667DE0" w14:textId="3DCE299B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6" w:type="pct"/>
            <w:shd w:val="clear" w:color="auto" w:fill="auto"/>
          </w:tcPr>
          <w:p w14:paraId="73667DE3" w14:textId="765316CA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79" w:type="pct"/>
            <w:shd w:val="clear" w:color="auto" w:fill="auto"/>
          </w:tcPr>
          <w:p w14:paraId="73667DE4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2" w:type="pct"/>
            <w:shd w:val="clear" w:color="auto" w:fill="auto"/>
          </w:tcPr>
          <w:p w14:paraId="73667DE5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1" w:type="pct"/>
            <w:shd w:val="clear" w:color="auto" w:fill="auto"/>
          </w:tcPr>
          <w:p w14:paraId="73667DE6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44" w:type="pct"/>
            <w:shd w:val="clear" w:color="auto" w:fill="auto"/>
          </w:tcPr>
          <w:p w14:paraId="73667DE7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44" w:type="pct"/>
          </w:tcPr>
          <w:p w14:paraId="6607F215" w14:textId="77777777" w:rsidR="0037153C" w:rsidRPr="00D14B12" w:rsidRDefault="0037153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3667DE9" w14:textId="77777777" w:rsidR="00467FE1" w:rsidRDefault="00467FE1" w:rsidP="00443F1B"/>
    <w:p w14:paraId="73667DEA" w14:textId="77777777" w:rsidR="009F432B" w:rsidRPr="008D62B1" w:rsidRDefault="009F432B" w:rsidP="00443F1B"/>
    <w:sectPr w:rsidR="009F432B" w:rsidRPr="008D62B1" w:rsidSect="00875701">
      <w:headerReference w:type="default" r:id="rId11"/>
      <w:footerReference w:type="default" r:id="rId12"/>
      <w:pgSz w:w="16838" w:h="11906" w:orient="landscape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667DED" w14:textId="77777777" w:rsidR="00E31253" w:rsidRDefault="00E31253">
      <w:r>
        <w:separator/>
      </w:r>
    </w:p>
  </w:endnote>
  <w:endnote w:type="continuationSeparator" w:id="0">
    <w:p w14:paraId="73667DEE" w14:textId="77777777" w:rsidR="00E31253" w:rsidRDefault="00E312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Mäori">
    <w:altName w:val="Arial"/>
    <w:charset w:val="00"/>
    <w:family w:val="swiss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667DF2" w14:textId="77777777" w:rsidR="00F5436C" w:rsidRPr="00F41824" w:rsidRDefault="00F5436C" w:rsidP="00226FF4">
    <w:pPr>
      <w:pStyle w:val="Footer"/>
      <w:jc w:val="both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 xml:space="preserve">                                                             </w:t>
    </w:r>
    <w:r>
      <w:rPr>
        <w:rFonts w:ascii="Arial" w:hAnsi="Arial" w:cs="Arial"/>
        <w:sz w:val="18"/>
        <w:szCs w:val="18"/>
      </w:rPr>
      <w:tab/>
      <w:t xml:space="preserve">                          </w:t>
    </w: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667DEB" w14:textId="77777777" w:rsidR="00E31253" w:rsidRDefault="00E31253">
      <w:r>
        <w:separator/>
      </w:r>
    </w:p>
  </w:footnote>
  <w:footnote w:type="continuationSeparator" w:id="0">
    <w:p w14:paraId="73667DEC" w14:textId="77777777" w:rsidR="00E31253" w:rsidRDefault="00E312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667DEF" w14:textId="6B095AB1" w:rsidR="00F5436C" w:rsidRPr="001B6C4D" w:rsidRDefault="0036265F" w:rsidP="00BB7788">
    <w:pPr>
      <w:pStyle w:val="Header"/>
      <w:rPr>
        <w:rFonts w:ascii="Arial" w:hAnsi="Arial" w:cs="Arial"/>
        <w:bCs/>
        <w:sz w:val="36"/>
        <w:szCs w:val="36"/>
      </w:rPr>
    </w:pPr>
    <w:r>
      <w:rPr>
        <w:rFonts w:ascii="Arial" w:hAnsi="Arial" w:cs="Arial"/>
        <w:b/>
        <w:sz w:val="36"/>
        <w:szCs w:val="36"/>
      </w:rPr>
      <w:t>Implementation Plan for</w:t>
    </w:r>
    <w:r w:rsidR="00C512D3">
      <w:rPr>
        <w:rFonts w:ascii="Arial" w:hAnsi="Arial" w:cs="Arial"/>
        <w:b/>
        <w:sz w:val="36"/>
        <w:szCs w:val="36"/>
      </w:rPr>
      <w:t>:</w:t>
    </w:r>
    <w:r w:rsidR="009F6585" w:rsidRPr="001B6C4D">
      <w:rPr>
        <w:rFonts w:ascii="Arial" w:hAnsi="Arial" w:cs="Arial"/>
        <w:bCs/>
        <w:sz w:val="36"/>
        <w:szCs w:val="36"/>
      </w:rPr>
      <w:t xml:space="preserve"> </w:t>
    </w:r>
  </w:p>
  <w:p w14:paraId="73667DF0" w14:textId="77777777" w:rsidR="00F5436C" w:rsidRDefault="00F5436C" w:rsidP="00F41824">
    <w:pPr>
      <w:pStyle w:val="Header"/>
      <w:pBdr>
        <w:bottom w:val="single" w:sz="4" w:space="1" w:color="auto"/>
      </w:pBdr>
      <w:rPr>
        <w:rFonts w:ascii="Arial" w:hAnsi="Arial" w:cs="Arial"/>
        <w:b/>
      </w:rPr>
    </w:pPr>
  </w:p>
  <w:p w14:paraId="73667DF1" w14:textId="77777777" w:rsidR="00F5436C" w:rsidRPr="00F41824" w:rsidRDefault="00F5436C" w:rsidP="00F41824">
    <w:pPr>
      <w:pStyle w:val="Header"/>
      <w:rPr>
        <w:rFonts w:ascii="Arial" w:hAnsi="Arial" w:cs="Arial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4D2E48"/>
    <w:multiLevelType w:val="hybridMultilevel"/>
    <w:tmpl w:val="021425D4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71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1sTA3NTEyMDI3NTRW0lEKTi0uzszPAykwrgUAIoZQaSwAAAA="/>
  </w:docVars>
  <w:rsids>
    <w:rsidRoot w:val="00F41824"/>
    <w:rsid w:val="00032B94"/>
    <w:rsid w:val="00043580"/>
    <w:rsid w:val="00071B2C"/>
    <w:rsid w:val="00074874"/>
    <w:rsid w:val="00096B7D"/>
    <w:rsid w:val="000A14E8"/>
    <w:rsid w:val="000C43C6"/>
    <w:rsid w:val="000C6984"/>
    <w:rsid w:val="000D0FC6"/>
    <w:rsid w:val="001609F0"/>
    <w:rsid w:val="00161599"/>
    <w:rsid w:val="001832D4"/>
    <w:rsid w:val="0018468D"/>
    <w:rsid w:val="001A4989"/>
    <w:rsid w:val="001B6C4D"/>
    <w:rsid w:val="001D78D9"/>
    <w:rsid w:val="001F3D9F"/>
    <w:rsid w:val="001F5352"/>
    <w:rsid w:val="00201A5B"/>
    <w:rsid w:val="00223631"/>
    <w:rsid w:val="00226FF4"/>
    <w:rsid w:val="00271DDD"/>
    <w:rsid w:val="00291D02"/>
    <w:rsid w:val="002B6CE4"/>
    <w:rsid w:val="002B789A"/>
    <w:rsid w:val="002D7AB4"/>
    <w:rsid w:val="003062B8"/>
    <w:rsid w:val="00331B14"/>
    <w:rsid w:val="00361B85"/>
    <w:rsid w:val="0036265F"/>
    <w:rsid w:val="0037153C"/>
    <w:rsid w:val="00376564"/>
    <w:rsid w:val="003862F3"/>
    <w:rsid w:val="003B601B"/>
    <w:rsid w:val="003B7678"/>
    <w:rsid w:val="003D1E21"/>
    <w:rsid w:val="003F691B"/>
    <w:rsid w:val="00443F1B"/>
    <w:rsid w:val="0045243A"/>
    <w:rsid w:val="00467FE1"/>
    <w:rsid w:val="00494F63"/>
    <w:rsid w:val="0049726A"/>
    <w:rsid w:val="004C2029"/>
    <w:rsid w:val="004D1202"/>
    <w:rsid w:val="004D2D28"/>
    <w:rsid w:val="004E39BE"/>
    <w:rsid w:val="004E68A0"/>
    <w:rsid w:val="004F01BE"/>
    <w:rsid w:val="004F2E6E"/>
    <w:rsid w:val="005104D5"/>
    <w:rsid w:val="00531E0C"/>
    <w:rsid w:val="00535962"/>
    <w:rsid w:val="0054104F"/>
    <w:rsid w:val="0057045A"/>
    <w:rsid w:val="0065296C"/>
    <w:rsid w:val="00661773"/>
    <w:rsid w:val="00671247"/>
    <w:rsid w:val="006A5120"/>
    <w:rsid w:val="006C3FD2"/>
    <w:rsid w:val="006C7D96"/>
    <w:rsid w:val="006D2A35"/>
    <w:rsid w:val="00765E30"/>
    <w:rsid w:val="00787EE3"/>
    <w:rsid w:val="00796FB8"/>
    <w:rsid w:val="007D3B77"/>
    <w:rsid w:val="007E23F7"/>
    <w:rsid w:val="007E2E36"/>
    <w:rsid w:val="007F17FB"/>
    <w:rsid w:val="007F2965"/>
    <w:rsid w:val="007F41FD"/>
    <w:rsid w:val="0081052D"/>
    <w:rsid w:val="008336E5"/>
    <w:rsid w:val="00833DAA"/>
    <w:rsid w:val="00875701"/>
    <w:rsid w:val="008A1112"/>
    <w:rsid w:val="008C0161"/>
    <w:rsid w:val="008D62B1"/>
    <w:rsid w:val="008D7332"/>
    <w:rsid w:val="0092786D"/>
    <w:rsid w:val="009360BA"/>
    <w:rsid w:val="009633C1"/>
    <w:rsid w:val="009778B3"/>
    <w:rsid w:val="00987DAF"/>
    <w:rsid w:val="009B3BBE"/>
    <w:rsid w:val="009C1EA7"/>
    <w:rsid w:val="009C668E"/>
    <w:rsid w:val="009D5371"/>
    <w:rsid w:val="009F432B"/>
    <w:rsid w:val="009F6585"/>
    <w:rsid w:val="00A169CF"/>
    <w:rsid w:val="00A43720"/>
    <w:rsid w:val="00A437C3"/>
    <w:rsid w:val="00A8337E"/>
    <w:rsid w:val="00AB1D32"/>
    <w:rsid w:val="00AE11E6"/>
    <w:rsid w:val="00B57FDF"/>
    <w:rsid w:val="00BA2EFE"/>
    <w:rsid w:val="00BB7788"/>
    <w:rsid w:val="00BD15F8"/>
    <w:rsid w:val="00C23181"/>
    <w:rsid w:val="00C32C0A"/>
    <w:rsid w:val="00C364C8"/>
    <w:rsid w:val="00C512D3"/>
    <w:rsid w:val="00C54032"/>
    <w:rsid w:val="00C61C37"/>
    <w:rsid w:val="00CA17FA"/>
    <w:rsid w:val="00CB7085"/>
    <w:rsid w:val="00CB7638"/>
    <w:rsid w:val="00D14B12"/>
    <w:rsid w:val="00D30410"/>
    <w:rsid w:val="00D34D2D"/>
    <w:rsid w:val="00D44124"/>
    <w:rsid w:val="00D54A3F"/>
    <w:rsid w:val="00D7651A"/>
    <w:rsid w:val="00D97B06"/>
    <w:rsid w:val="00DA4B95"/>
    <w:rsid w:val="00DE4040"/>
    <w:rsid w:val="00E10A22"/>
    <w:rsid w:val="00E31253"/>
    <w:rsid w:val="00E34D0B"/>
    <w:rsid w:val="00E73D10"/>
    <w:rsid w:val="00E77345"/>
    <w:rsid w:val="00E84778"/>
    <w:rsid w:val="00E85F56"/>
    <w:rsid w:val="00EA7FA9"/>
    <w:rsid w:val="00F044B3"/>
    <w:rsid w:val="00F065FD"/>
    <w:rsid w:val="00F11B75"/>
    <w:rsid w:val="00F416FF"/>
    <w:rsid w:val="00F41824"/>
    <w:rsid w:val="00F5436C"/>
    <w:rsid w:val="00F558F9"/>
    <w:rsid w:val="00F66AE9"/>
    <w:rsid w:val="00F76A7D"/>
    <w:rsid w:val="00FC712E"/>
    <w:rsid w:val="00FD0CC2"/>
    <w:rsid w:val="00FD23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169"/>
    <o:shapelayout v:ext="edit">
      <o:idmap v:ext="edit" data="1"/>
    </o:shapelayout>
  </w:shapeDefaults>
  <w:decimalSymbol w:val="."/>
  <w:listSeparator w:val=","/>
  <w14:docId w14:val="73667CC0"/>
  <w15:chartTrackingRefBased/>
  <w15:docId w15:val="{7E0A8202-08C6-48BD-959E-6218AA8E4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F41824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F41824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071B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link w:val="BodyTextChar"/>
    <w:rsid w:val="009F6585"/>
    <w:pPr>
      <w:spacing w:before="120"/>
      <w:jc w:val="both"/>
    </w:pPr>
    <w:rPr>
      <w:rFonts w:ascii="Arial Mäori" w:hAnsi="Arial Mäori"/>
      <w:sz w:val="22"/>
      <w:szCs w:val="24"/>
      <w:lang w:val="en-NZ" w:eastAsia="en-GB"/>
    </w:rPr>
  </w:style>
  <w:style w:type="character" w:customStyle="1" w:styleId="BodyTextChar">
    <w:name w:val="Body Text Char"/>
    <w:link w:val="BodyText"/>
    <w:rsid w:val="009F6585"/>
    <w:rPr>
      <w:rFonts w:ascii="Arial Mäori" w:hAnsi="Arial Mäori"/>
      <w:sz w:val="22"/>
      <w:szCs w:val="24"/>
      <w:lang w:eastAsia="en-GB"/>
    </w:rPr>
  </w:style>
  <w:style w:type="paragraph" w:styleId="BalloonText">
    <w:name w:val="Balloon Text"/>
    <w:basedOn w:val="Normal"/>
    <w:link w:val="BalloonTextChar"/>
    <w:rsid w:val="009C1EA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9C1EA7"/>
    <w:rPr>
      <w:rFonts w:ascii="Segoe UI" w:hAnsi="Segoe UI" w:cs="Segoe UI"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445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6569ABB578194F9B710A0AF1548489" ma:contentTypeVersion="16" ma:contentTypeDescription="Create a new document." ma:contentTypeScope="" ma:versionID="e469d37a94e40a1f0338a2f950d7ec85">
  <xsd:schema xmlns:xsd="http://www.w3.org/2001/XMLSchema" xmlns:xs="http://www.w3.org/2001/XMLSchema" xmlns:p="http://schemas.microsoft.com/office/2006/metadata/properties" xmlns:ns2="d4eedce3-8e30-4c4e-8fd4-530076ad02cc" xmlns:ns3="d25a5b54-b283-4089-bfbf-6869011e9fd8" targetNamespace="http://schemas.microsoft.com/office/2006/metadata/properties" ma:root="true" ma:fieldsID="b594be32ba8417b3a3f4e461c0239a73" ns2:_="" ns3:_="">
    <xsd:import namespace="d4eedce3-8e30-4c4e-8fd4-530076ad02cc"/>
    <xsd:import namespace="d25a5b54-b283-4089-bfbf-6869011e9fd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eedce3-8e30-4c4e-8fd4-530076ad02c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c8f5a201-587c-45b1-bfb6-e1e2ee369eeb}" ma:internalName="TaxCatchAll" ma:showField="CatchAllData" ma:web="d4eedce3-8e30-4c4e-8fd4-530076ad02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5a5b54-b283-4089-bfbf-6869011e9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1e68153b-fcea-40ca-a19e-736b422c7be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25a5b54-b283-4089-bfbf-6869011e9fd8">
      <Terms xmlns="http://schemas.microsoft.com/office/infopath/2007/PartnerControls"/>
    </lcf76f155ced4ddcb4097134ff3c332f>
    <TaxCatchAll xmlns="d4eedce3-8e30-4c4e-8fd4-530076ad02cc" xsi:nil="true"/>
  </documentManagement>
</p:properties>
</file>

<file path=customXml/item4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E6974542-0827-4E98-9B8F-BA5287A30B2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80A7C73-2D67-435E-A4AE-6C98777CD0A5}"/>
</file>

<file path=customXml/itemProps3.xml><?xml version="1.0" encoding="utf-8"?>
<ds:datastoreItem xmlns:ds="http://schemas.openxmlformats.org/officeDocument/2006/customXml" ds:itemID="{4D15E2B2-9F6D-4E22-96EA-8E90B964F67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F49D870-2BF1-407A-8750-997FDA613507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51</Words>
  <Characters>34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ware Project Risk Assessment Form</vt:lpstr>
    </vt:vector>
  </TitlesOfParts>
  <Company>Axia</Company>
  <LinksUpToDate>false</LinksUpToDate>
  <CharactersWithSpaces>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Project Risk Assessment Form</dc:title>
  <dc:subject>Copyright © 2015 Axia Consulting Ltd. All rights reserved.</dc:subject>
  <dc:creator>Axia Consulting www.axia-consulting.co.uk</dc:creator>
  <cp:keywords/>
  <cp:lastModifiedBy>Toihi Mahuika-Wright</cp:lastModifiedBy>
  <cp:revision>4</cp:revision>
  <cp:lastPrinted>2019-02-21T19:59:00Z</cp:lastPrinted>
  <dcterms:created xsi:type="dcterms:W3CDTF">2022-01-11T00:00:00Z</dcterms:created>
  <dcterms:modified xsi:type="dcterms:W3CDTF">2022-03-13T2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lpwstr>240200.000000000</vt:lpwstr>
  </property>
  <property fmtid="{D5CDD505-2E9C-101B-9397-08002B2CF9AE}" pid="3" name="ContentTypeId">
    <vt:lpwstr>0x010100DC6569ABB578194F9B710A0AF1548489</vt:lpwstr>
  </property>
</Properties>
</file>